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61FE60" w14:textId="127AA8E9" w:rsidR="004771ED" w:rsidRPr="009D357B" w:rsidRDefault="004771ED" w:rsidP="006935A3">
      <w:pPr>
        <w:pStyle w:val="USTustnpkodeksu"/>
        <w:spacing w:line="276" w:lineRule="auto"/>
        <w:ind w:firstLine="0"/>
        <w:rPr>
          <w:rFonts w:ascii="Lato Light" w:hAnsi="Lato Light"/>
          <w:sz w:val="22"/>
          <w:szCs w:val="22"/>
        </w:rPr>
      </w:pPr>
      <w:bookmarkStart w:id="0" w:name="_GoBack"/>
      <w:bookmarkEnd w:id="0"/>
    </w:p>
    <w:p w14:paraId="6951BA4D" w14:textId="52230FB5" w:rsidR="00906591" w:rsidRDefault="00E45DCE" w:rsidP="001238DE">
      <w:pPr>
        <w:tabs>
          <w:tab w:val="left" w:pos="5400"/>
        </w:tabs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22"/>
          <w:szCs w:val="22"/>
        </w:rPr>
        <w:t>Załącznik nr 7</w:t>
      </w:r>
      <w:r w:rsidR="00906591" w:rsidRPr="00107959">
        <w:rPr>
          <w:rFonts w:ascii="Lato Light" w:hAnsi="Lato Light"/>
          <w:b/>
          <w:sz w:val="22"/>
          <w:szCs w:val="22"/>
        </w:rPr>
        <w:t xml:space="preserve"> do Regulaminu Programu</w:t>
      </w:r>
    </w:p>
    <w:p w14:paraId="1E41D8D1" w14:textId="3F8628C4" w:rsidR="001238DE" w:rsidRDefault="001238DE" w:rsidP="001238DE">
      <w:pPr>
        <w:tabs>
          <w:tab w:val="left" w:pos="5400"/>
        </w:tabs>
        <w:rPr>
          <w:rFonts w:ascii="Lato Light" w:hAnsi="Lato Light"/>
          <w:b/>
          <w:sz w:val="22"/>
          <w:szCs w:val="22"/>
        </w:rPr>
      </w:pPr>
    </w:p>
    <w:p w14:paraId="23CBC57D" w14:textId="50FA6D9B" w:rsidR="00693FC1" w:rsidRPr="00693FC1" w:rsidRDefault="00693FC1" w:rsidP="00693FC1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  <w:r w:rsidRPr="00693FC1">
        <w:rPr>
          <w:rFonts w:ascii="Lato Light" w:hAnsi="Lato Light"/>
          <w:b/>
          <w:sz w:val="22"/>
          <w:szCs w:val="22"/>
        </w:rPr>
        <w:t>Wzór listy Uczestników Programu biorących udział w Działaniu</w:t>
      </w:r>
    </w:p>
    <w:p w14:paraId="49644611" w14:textId="77777777" w:rsidR="00693FC1" w:rsidRDefault="00693FC1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</w:p>
    <w:p w14:paraId="34C6182F" w14:textId="77777777" w:rsidR="00BC5003" w:rsidRDefault="00BC5003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18"/>
        <w:gridCol w:w="6036"/>
      </w:tblGrid>
      <w:tr w:rsidR="00CD6729" w14:paraId="7E8B041A" w14:textId="77777777" w:rsidTr="00790CB8">
        <w:tc>
          <w:tcPr>
            <w:tcW w:w="3018" w:type="dxa"/>
          </w:tcPr>
          <w:p w14:paraId="603D7990" w14:textId="5F37AB22" w:rsidR="00CD6729" w:rsidRDefault="00CD6729" w:rsidP="001238D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 xml:space="preserve">Nazwa działania </w:t>
            </w:r>
          </w:p>
        </w:tc>
        <w:tc>
          <w:tcPr>
            <w:tcW w:w="6036" w:type="dxa"/>
          </w:tcPr>
          <w:p w14:paraId="4CDABCD5" w14:textId="77777777" w:rsidR="00CD6729" w:rsidRDefault="00CD6729" w:rsidP="001238D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CD6729" w14:paraId="36AC7103" w14:textId="77777777" w:rsidTr="0081252B">
        <w:tc>
          <w:tcPr>
            <w:tcW w:w="3018" w:type="dxa"/>
          </w:tcPr>
          <w:p w14:paraId="467C1441" w14:textId="5B9049B3" w:rsidR="00CD6729" w:rsidRDefault="00CD6729" w:rsidP="001238D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 xml:space="preserve">Nr grupy </w:t>
            </w:r>
            <w:r w:rsidR="00533446">
              <w:rPr>
                <w:rFonts w:ascii="Lato Light" w:hAnsi="Lato Light"/>
                <w:b/>
                <w:sz w:val="22"/>
                <w:szCs w:val="22"/>
              </w:rPr>
              <w:t>(jeśli dotyczy)</w:t>
            </w:r>
          </w:p>
        </w:tc>
        <w:tc>
          <w:tcPr>
            <w:tcW w:w="6036" w:type="dxa"/>
          </w:tcPr>
          <w:p w14:paraId="29E44EB6" w14:textId="77777777" w:rsidR="00CD6729" w:rsidRDefault="00CD6729" w:rsidP="001238D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CD6729" w14:paraId="23010474" w14:textId="77777777" w:rsidTr="0081252B">
        <w:tc>
          <w:tcPr>
            <w:tcW w:w="3018" w:type="dxa"/>
          </w:tcPr>
          <w:p w14:paraId="6E907C0D" w14:textId="2E5EB7E0" w:rsidR="00CD6729" w:rsidRDefault="00DD75C9" w:rsidP="001238D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Okres sprawozdawczy</w:t>
            </w:r>
          </w:p>
        </w:tc>
        <w:tc>
          <w:tcPr>
            <w:tcW w:w="6036" w:type="dxa"/>
          </w:tcPr>
          <w:p w14:paraId="37F3E766" w14:textId="77777777" w:rsidR="00CD6729" w:rsidRDefault="00CD6729" w:rsidP="001238D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</w:tbl>
    <w:p w14:paraId="077DF034" w14:textId="77777777" w:rsidR="00693FC1" w:rsidRDefault="00693FC1" w:rsidP="00DD75C9">
      <w:pPr>
        <w:pStyle w:val="USTustnpkodeksu"/>
        <w:ind w:firstLine="0"/>
        <w:rPr>
          <w:rFonts w:ascii="Lato Light" w:hAnsi="Lato Light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"/>
        <w:gridCol w:w="4961"/>
        <w:gridCol w:w="5245"/>
      </w:tblGrid>
      <w:tr w:rsidR="003F3FB1" w14:paraId="08164231" w14:textId="77777777" w:rsidTr="003F3FB1">
        <w:tc>
          <w:tcPr>
            <w:tcW w:w="421" w:type="dxa"/>
          </w:tcPr>
          <w:p w14:paraId="6392C7D1" w14:textId="4584E1A8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proofErr w:type="spellStart"/>
            <w:r>
              <w:rPr>
                <w:rFonts w:ascii="Lato Light" w:hAnsi="Lato Light"/>
                <w:b/>
                <w:sz w:val="22"/>
                <w:szCs w:val="22"/>
              </w:rPr>
              <w:t>lp</w:t>
            </w:r>
            <w:proofErr w:type="spellEnd"/>
          </w:p>
        </w:tc>
        <w:tc>
          <w:tcPr>
            <w:tcW w:w="4961" w:type="dxa"/>
          </w:tcPr>
          <w:p w14:paraId="380CC56D" w14:textId="6AA7DB18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Imię i nazwisko Uczestnika Programu</w:t>
            </w:r>
          </w:p>
        </w:tc>
        <w:tc>
          <w:tcPr>
            <w:tcW w:w="5245" w:type="dxa"/>
          </w:tcPr>
          <w:p w14:paraId="346E5742" w14:textId="6301BBBC" w:rsidR="003F3FB1" w:rsidRDefault="003F3FB1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 xml:space="preserve">Informacja o frekwencji uczestnika w zajęciach/wydarzeniach prowadzonych w ramach działania </w:t>
            </w:r>
          </w:p>
        </w:tc>
      </w:tr>
      <w:tr w:rsidR="003F3FB1" w14:paraId="0130D70B" w14:textId="77777777" w:rsidTr="003F3FB1">
        <w:tc>
          <w:tcPr>
            <w:tcW w:w="421" w:type="dxa"/>
          </w:tcPr>
          <w:p w14:paraId="0F8FAE8C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58F602A7" w14:textId="11088980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103CA273" w14:textId="1D92A3E6" w:rsidR="003F3FB1" w:rsidRDefault="003F3FB1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60145BF2" w14:textId="77777777" w:rsidTr="003F3FB1">
        <w:tc>
          <w:tcPr>
            <w:tcW w:w="421" w:type="dxa"/>
          </w:tcPr>
          <w:p w14:paraId="1433001F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49B67C7D" w14:textId="1627E96F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44C8A2A5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7CA52D28" w14:textId="77777777" w:rsidTr="003F3FB1">
        <w:tc>
          <w:tcPr>
            <w:tcW w:w="421" w:type="dxa"/>
          </w:tcPr>
          <w:p w14:paraId="0A7F2F12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0818421D" w14:textId="039872F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773D103F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4541A56A" w14:textId="77777777" w:rsidTr="003F3FB1">
        <w:tc>
          <w:tcPr>
            <w:tcW w:w="421" w:type="dxa"/>
          </w:tcPr>
          <w:p w14:paraId="6F974642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67C24380" w14:textId="4C3D8800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1B346CE1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2080D9C0" w14:textId="77777777" w:rsidTr="003F3FB1">
        <w:tc>
          <w:tcPr>
            <w:tcW w:w="421" w:type="dxa"/>
          </w:tcPr>
          <w:p w14:paraId="5BD6614E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0273BDC3" w14:textId="196F3F26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1245F2D0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56B71126" w14:textId="77777777" w:rsidTr="003F3FB1">
        <w:tc>
          <w:tcPr>
            <w:tcW w:w="421" w:type="dxa"/>
          </w:tcPr>
          <w:p w14:paraId="5A069CE3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0A2E5978" w14:textId="4A5FD8A2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2078D604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5C0FD0A1" w14:textId="77777777" w:rsidTr="003F3FB1">
        <w:tc>
          <w:tcPr>
            <w:tcW w:w="421" w:type="dxa"/>
          </w:tcPr>
          <w:p w14:paraId="643346B9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4819B366" w14:textId="4ABD88BB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44326314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3AB7B234" w14:textId="77777777" w:rsidTr="003F3FB1">
        <w:tc>
          <w:tcPr>
            <w:tcW w:w="421" w:type="dxa"/>
          </w:tcPr>
          <w:p w14:paraId="1360E6EF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07882530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6AF100C7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372BC3E1" w14:textId="77777777" w:rsidTr="003F3FB1">
        <w:tc>
          <w:tcPr>
            <w:tcW w:w="421" w:type="dxa"/>
          </w:tcPr>
          <w:p w14:paraId="40C2AC31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0754B510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0219E9D2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4996C9F3" w14:textId="77777777" w:rsidTr="003F3FB1">
        <w:tc>
          <w:tcPr>
            <w:tcW w:w="421" w:type="dxa"/>
          </w:tcPr>
          <w:p w14:paraId="60ED311A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06818F96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21AECA62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0827F50D" w14:textId="77777777" w:rsidTr="003F3FB1">
        <w:tc>
          <w:tcPr>
            <w:tcW w:w="421" w:type="dxa"/>
          </w:tcPr>
          <w:p w14:paraId="4D9E45FC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4BEFABFD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2AD3531B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3D605C9F" w14:textId="77777777" w:rsidTr="003F3FB1">
        <w:tc>
          <w:tcPr>
            <w:tcW w:w="421" w:type="dxa"/>
          </w:tcPr>
          <w:p w14:paraId="1E0CCB29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6BDAA4C8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4C5393F8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0B6BD065" w14:textId="77777777" w:rsidTr="003F3FB1">
        <w:tc>
          <w:tcPr>
            <w:tcW w:w="421" w:type="dxa"/>
          </w:tcPr>
          <w:p w14:paraId="596F41EC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1C40E296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67C854D8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6C0C90AB" w14:textId="77777777" w:rsidTr="003F3FB1">
        <w:tc>
          <w:tcPr>
            <w:tcW w:w="421" w:type="dxa"/>
          </w:tcPr>
          <w:p w14:paraId="40026228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367C72D2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4381F7CF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32C52390" w14:textId="77777777" w:rsidTr="003F3FB1">
        <w:tc>
          <w:tcPr>
            <w:tcW w:w="421" w:type="dxa"/>
          </w:tcPr>
          <w:p w14:paraId="232A971C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33F3D421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0ECEE8C9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58A3771F" w14:textId="77777777" w:rsidTr="003F3FB1">
        <w:tc>
          <w:tcPr>
            <w:tcW w:w="421" w:type="dxa"/>
          </w:tcPr>
          <w:p w14:paraId="3DC3BC64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191F198E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56F38E35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277DA1F8" w14:textId="77777777" w:rsidTr="003F3FB1">
        <w:tc>
          <w:tcPr>
            <w:tcW w:w="421" w:type="dxa"/>
          </w:tcPr>
          <w:p w14:paraId="78CD454C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75E86E4A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44D7D7C6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184344F7" w14:textId="77777777" w:rsidTr="003F3FB1">
        <w:tc>
          <w:tcPr>
            <w:tcW w:w="421" w:type="dxa"/>
          </w:tcPr>
          <w:p w14:paraId="64D08DA2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2FD67797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6526B038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6FFF2F8B" w14:textId="77777777" w:rsidTr="003F3FB1">
        <w:tc>
          <w:tcPr>
            <w:tcW w:w="421" w:type="dxa"/>
          </w:tcPr>
          <w:p w14:paraId="32EF555E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22AAB604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74FB83E0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75C68142" w14:textId="77777777" w:rsidTr="003F3FB1">
        <w:tc>
          <w:tcPr>
            <w:tcW w:w="421" w:type="dxa"/>
          </w:tcPr>
          <w:p w14:paraId="56C0C9C0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3D08ACFB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21989630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3F3FB1" w14:paraId="62D289F8" w14:textId="77777777" w:rsidTr="003F3FB1">
        <w:tc>
          <w:tcPr>
            <w:tcW w:w="421" w:type="dxa"/>
          </w:tcPr>
          <w:p w14:paraId="3EB87121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4961" w:type="dxa"/>
          </w:tcPr>
          <w:p w14:paraId="44D8D9A7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5245" w:type="dxa"/>
          </w:tcPr>
          <w:p w14:paraId="235DDC20" w14:textId="77777777" w:rsidR="003F3FB1" w:rsidRDefault="003F3FB1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</w:tbl>
    <w:p w14:paraId="79FA7204" w14:textId="062F360B" w:rsidR="007D7A03" w:rsidRDefault="007D7A03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5C390448" w14:textId="14E6611E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65288062" w14:textId="6FE00185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7FA733EA" w14:textId="5CDA5056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3E48C91C" w14:textId="272C6BEA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.</w:t>
      </w:r>
    </w:p>
    <w:p w14:paraId="6E34AAAD" w14:textId="65BA78F3" w:rsidR="00863284" w:rsidRPr="009D357B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Podpis osoby odpowiedzialnej za przygotowanie raportu</w:t>
      </w:r>
    </w:p>
    <w:sectPr w:rsidR="00863284" w:rsidRPr="009D357B" w:rsidSect="00DD75C9">
      <w:headerReference w:type="default" r:id="rId11"/>
      <w:footerReference w:type="default" r:id="rId12"/>
      <w:headerReference w:type="first" r:id="rId13"/>
      <w:pgSz w:w="16840" w:h="11900" w:orient="landscape"/>
      <w:pgMar w:top="1418" w:right="1418" w:bottom="1418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F7D159" w14:textId="77777777" w:rsidR="00372BB9" w:rsidRDefault="00372BB9" w:rsidP="00645E2B">
      <w:r>
        <w:separator/>
      </w:r>
    </w:p>
    <w:p w14:paraId="1027354D" w14:textId="77777777" w:rsidR="00372BB9" w:rsidRDefault="00372BB9"/>
  </w:endnote>
  <w:endnote w:type="continuationSeparator" w:id="0">
    <w:p w14:paraId="397C0116" w14:textId="77777777" w:rsidR="00372BB9" w:rsidRDefault="00372BB9" w:rsidP="00645E2B">
      <w:r>
        <w:continuationSeparator/>
      </w:r>
    </w:p>
    <w:p w14:paraId="654278A4" w14:textId="77777777" w:rsidR="00372BB9" w:rsidRDefault="00372B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000CAD55" w:rsidR="00C9445F" w:rsidRPr="009401B5" w:rsidRDefault="00C9445F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7C23EE">
              <w:rPr>
                <w:rFonts w:ascii="Lato Light" w:hAnsi="Lato Light"/>
                <w:bCs/>
                <w:noProof/>
                <w:sz w:val="22"/>
              </w:rPr>
              <w:t>2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7E9917" w14:textId="77777777" w:rsidR="00372BB9" w:rsidRDefault="00372BB9" w:rsidP="00645E2B">
      <w:r>
        <w:separator/>
      </w:r>
    </w:p>
    <w:p w14:paraId="62C3D43B" w14:textId="77777777" w:rsidR="00372BB9" w:rsidRDefault="00372BB9"/>
  </w:footnote>
  <w:footnote w:type="continuationSeparator" w:id="0">
    <w:p w14:paraId="779AB80B" w14:textId="77777777" w:rsidR="00372BB9" w:rsidRDefault="00372BB9" w:rsidP="00645E2B">
      <w:r>
        <w:continuationSeparator/>
      </w:r>
    </w:p>
    <w:p w14:paraId="05937E81" w14:textId="77777777" w:rsidR="00372BB9" w:rsidRDefault="00372BB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03B59" w14:textId="4945212A" w:rsidR="00C9445F" w:rsidRDefault="00C9445F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61312" behindDoc="0" locked="0" layoutInCell="1" allowOverlap="1" wp14:anchorId="7C1615F5" wp14:editId="44F4D615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4" name="Obraz 4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val="en-GB" w:eastAsia="en-GB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5" name="Obraz 5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8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4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4"/>
  </w:num>
  <w:num w:numId="3">
    <w:abstractNumId w:val="11"/>
  </w:num>
  <w:num w:numId="4">
    <w:abstractNumId w:val="31"/>
  </w:num>
  <w:num w:numId="5">
    <w:abstractNumId w:val="13"/>
  </w:num>
  <w:num w:numId="6">
    <w:abstractNumId w:val="52"/>
  </w:num>
  <w:num w:numId="7">
    <w:abstractNumId w:val="38"/>
  </w:num>
  <w:num w:numId="8">
    <w:abstractNumId w:val="24"/>
  </w:num>
  <w:num w:numId="9">
    <w:abstractNumId w:val="47"/>
  </w:num>
  <w:num w:numId="10">
    <w:abstractNumId w:val="9"/>
  </w:num>
  <w:num w:numId="11">
    <w:abstractNumId w:val="41"/>
  </w:num>
  <w:num w:numId="12">
    <w:abstractNumId w:val="48"/>
  </w:num>
  <w:num w:numId="13">
    <w:abstractNumId w:val="50"/>
  </w:num>
  <w:num w:numId="14">
    <w:abstractNumId w:val="8"/>
  </w:num>
  <w:num w:numId="15">
    <w:abstractNumId w:val="16"/>
  </w:num>
  <w:num w:numId="16">
    <w:abstractNumId w:val="12"/>
  </w:num>
  <w:num w:numId="17">
    <w:abstractNumId w:val="44"/>
  </w:num>
  <w:num w:numId="18">
    <w:abstractNumId w:val="37"/>
  </w:num>
  <w:num w:numId="19">
    <w:abstractNumId w:val="25"/>
  </w:num>
  <w:num w:numId="20">
    <w:abstractNumId w:val="45"/>
  </w:num>
  <w:num w:numId="21">
    <w:abstractNumId w:val="46"/>
  </w:num>
  <w:num w:numId="22">
    <w:abstractNumId w:val="27"/>
  </w:num>
  <w:num w:numId="23">
    <w:abstractNumId w:val="42"/>
  </w:num>
  <w:num w:numId="24">
    <w:abstractNumId w:val="49"/>
  </w:num>
  <w:num w:numId="25">
    <w:abstractNumId w:val="43"/>
  </w:num>
  <w:num w:numId="26">
    <w:abstractNumId w:val="28"/>
  </w:num>
  <w:num w:numId="27">
    <w:abstractNumId w:val="40"/>
  </w:num>
  <w:num w:numId="28">
    <w:abstractNumId w:val="30"/>
  </w:num>
  <w:num w:numId="29">
    <w:abstractNumId w:val="10"/>
  </w:num>
  <w:num w:numId="30">
    <w:abstractNumId w:val="39"/>
  </w:num>
  <w:num w:numId="31">
    <w:abstractNumId w:val="21"/>
  </w:num>
  <w:num w:numId="32">
    <w:abstractNumId w:val="26"/>
  </w:num>
  <w:num w:numId="33">
    <w:abstractNumId w:val="35"/>
  </w:num>
  <w:num w:numId="34">
    <w:abstractNumId w:val="51"/>
  </w:num>
  <w:num w:numId="35">
    <w:abstractNumId w:val="15"/>
  </w:num>
  <w:num w:numId="36">
    <w:abstractNumId w:val="23"/>
  </w:num>
  <w:num w:numId="37">
    <w:abstractNumId w:val="36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7"/>
  </w:num>
  <w:num w:numId="46">
    <w:abstractNumId w:val="20"/>
  </w:num>
  <w:num w:numId="47">
    <w:abstractNumId w:val="7"/>
  </w:num>
  <w:num w:numId="48">
    <w:abstractNumId w:val="19"/>
  </w:num>
  <w:num w:numId="49">
    <w:abstractNumId w:val="18"/>
  </w:num>
  <w:num w:numId="50">
    <w:abstractNumId w:val="22"/>
  </w:num>
  <w:num w:numId="51">
    <w:abstractNumId w:val="32"/>
  </w:num>
  <w:num w:numId="5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sqwFAPmKLoQ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64A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16D"/>
    <w:rsid w:val="002855C3"/>
    <w:rsid w:val="002865F9"/>
    <w:rsid w:val="00286612"/>
    <w:rsid w:val="002868BB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80B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475F2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2BB9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3FB1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5E99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446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E7472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5CEF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3FC1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3EE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D7A03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17E42"/>
    <w:rsid w:val="00820832"/>
    <w:rsid w:val="00820A14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284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15BA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5422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592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003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729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5C9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5DCE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5AA2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4A9CAB-2095-462F-9548-6B59856DA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5</TotalTime>
  <Pages>2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Magdalena Kachnowicz</cp:lastModifiedBy>
  <cp:revision>15</cp:revision>
  <cp:lastPrinted>2020-06-17T07:55:00Z</cp:lastPrinted>
  <dcterms:created xsi:type="dcterms:W3CDTF">2020-06-28T20:00:00Z</dcterms:created>
  <dcterms:modified xsi:type="dcterms:W3CDTF">2020-06-30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